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ASR</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ธที่</w:t>
      </w:r>
      <w:r>
        <w:t xml:space="preserve"> </w:t>
      </w:r>
      <w:r>
        <w:t xml:space="preserve">12</w:t>
      </w:r>
      <w:r>
        <w:t xml:space="preserve"> </w:t>
      </w:r>
      <w:r>
        <w:t xml:space="preserve">กุมภาพันธ์</w:t>
      </w:r>
      <w:r>
        <w:t xml:space="preserve"> </w:t>
      </w:r>
      <w:r>
        <w:t xml:space="preserve">2568</w:t>
      </w:r>
      <w:r>
        <w:t xml:space="preserve"> </w:t>
      </w:r>
      <w:r>
        <w:t xml:space="preserve">เวลา</w:t>
      </w:r>
      <w:r>
        <w:t xml:space="preserve"> </w:t>
      </w:r>
      <w:r>
        <w:t xml:space="preserve">21.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tage จะเรียนเชิญผู้ใหญ่นะครับขึ้นมาอยู่บริเวณด้านหน้าเข้าจุดครับแล้วก็ทางด้านแถว 2 ก้อน เสริมขึ้นมาต่อด้านข้างที่เป็นช็อตที่ 1 ครับ หลังจากนั้นช็อตที่ 2 จะเชิญคณะทูตครับก็จะลองไปด้านหลังครับก็เป็นตามลำดับที่ 3 ที่ 4 ประมาณนี้ครับ เรียบร้อยเสร็จปุ๊บเสร็จก็จะขอบคุณทุกท่านแล้วก็ลำดับต่อไปก็จะเป็นเรื่องของท่านนายกอาจจะต้องไปที่จุดใดจุดหนึ่งหรือยังไงต่อประมาณนี้นะครับ ดี๋ยวผมจะรันเป็นสคริปต์ทั้งหมดและพร้อมกับเพลงพร้อมทั้งวีดีโอทุกอย่างนะครับ น้องเฟิร์นจะเป็นตัวแทนของฟังพิธีกรนะครับ เดี๋ยวผมขอเริ่มนะผมจะไม่ใช้ไมค์แล้วนะ ผมจะคุยกันผ่านอินเตอร์คอมนะครับ Backstage เอาไมค์ผมไปครับ</w:t>
      </w:r>
    </w:p>
    <w:p>
      <w:pPr>
        <w:pStyle w:val="BodyText"/>
      </w:pPr>
      <w:r>
        <w:t xml:space="preserve">(พิธีกรหญิง) สวัสดีค่ะ กราบเรียนนายกรัฐมนตรีคุณแพทองธาร ชินวัตร และสวัสดีแขกผู้มีเกียรติท่านนะคะ ดิฉันวีณารัตน์ เลาหภคกุล ได้รับเกียรติเป็นพิธีกรในพิธีเปิดงาน FTI2025 ในวันนี้นะคะ essences member of the protected your PC to DayMy name is visible And I am pleased to welcome you all to open FTI Expo 2015 industry Wedding Thailand future งาน FTI Expo 2025 นะคะ เป็นเวทีสำคัญที่จัดขึ้นโดยสภาขากลับแห่งประเทศไทย เพื่อรวบรวมผู้ประกอบการนักลงทุนนักธุรกิจและผู้เชี่ยวชาญจากอุตสาหกรรมทั้งในประเทศและต่างประเทศนะคะ โดยงานนี้ค่ะและมุ่งเน้นการเทคโนโลยีที่ทันสมัย การแลกเปลี่ยนองค์ความรู้นะคะแล้วก็สร้างโอกาสทางธุรกิจพร้อมขับเคลื่อนเศรษฐกิจและอุตสาหกรรมไทยสู่ยุค Digital นะคะ โดยงานนี้นะคะเราจะมีด้วยกันทั้งหมด4 วันค่ะ ตั้งแต่วันพุธที่ 12 นะคะถึงวันเสาร์ที่ 15 กุมภาพันธ์นะคะหน้าห้อง 5-8 ค่ะ ที่ศูนย์ประชุมแห่งชาติสิริกิตแห่งนี้นะคะ</w:t>
      </w:r>
    </w:p>
    <w:p>
      <w:pPr>
        <w:pStyle w:val="BodyText"/>
      </w:pPr>
      <w:r>
        <w:t xml:space="preserve">[ภาษาต่างประเทศ] ในลำดับถัดไปนะคะดิฉันขอเชิญทุนท่านนะคะรับชมวีดีโอภาพรวมของงาน FTI Expo 2025 ร่วมกันค่ะ ขอเชิญรับชมได้เลยค่ะ</w:t>
      </w:r>
    </w:p>
    <w:p>
      <w:pPr>
        <w:pStyle w:val="BodyText"/>
      </w:pPr>
      <w:r>
        <w:t xml:space="preserve">(พิธีกรหญิง) ค่ะ เป็นอย่างไรกันบ้างคะ วีดีโอที่ทุกท่านได้รับชมไปเมื่อสักครู่นะคะได้สะท้อนถึงแนวคิดและนโยบายและไฮไลต์สำคัญของงาน FTI Expo 2025 นะคะ เรียกได้ว่าเป็นเวทีที่ไม่ควรพลาดเลยนะคะสำหรับผู้ประกอบการขนาดนักลงทุนและผู้ที่สนใจเริ่มต้นธุรกิจนะคะ ที่นี่ถือเป็นโอกาสในการค้นหาไอเดียใหม่ๆเชื่อมต่อเครือข่ายธุรกิจค่ะแล้วก็ได้พันธมิตรทางอุตสาหกรรมที่จะมาร่วมออกบูธอย่างคับคั่งด้วยนะคะ ไม่ว่าคุณจะกำลังมองหาเทคโนโลยีล้ำสมัยทางธุรกิจนะคะหรือว่าจะเป็นโอกาสใหม่ ๆ นะคะ FTI Expo 2025 ของเรานะคะ พร้อมเป็นพื้นที่ให้คุณได้ต่อยอดความสำเร็จอย่างแน่นอนค่ะ</w:t>
      </w:r>
    </w:p>
    <w:p>
      <w:pPr>
        <w:pStyle w:val="BodyText"/>
      </w:pPr>
      <w:r>
        <w:t xml:space="preserve">[ภาษาต่างประเทศ] เพื่อให้ทุกท่านนะคะ ได้รับทราบถึงที่มาแล้วก็วัตถุประสงค์ของการจัดงานในครั้งนี้วันนี้ค่ะ จะได้รับเกียรติจากคุณเกรียงไกร เธียรนุกุล ประธานสภาอุตสาหกรรมแห่งประเทศไทย ขอเรียนเชิญค่ะ กราบเรียนท่านนายกรัฐมนตรีแพทองธาร เรียนท่านรองนายกรัฐมนตรี และรัฐมนตรีว่าการกระทรวง… อัครราชทูต คณะทูตานุทูต ผู้บริหารองค์กรภาครัฐและเอกชน ผู้สนับสนุนการจัดงาน FTI Expo 2025 .แขกผู้มีเกียรติและสื่อมวลชนที่เคารพทุกท่าน กระผมในนามของสภาอุตสาหกรรมแห่งประเทศไทยรู้สึกยินดีและเป็นเกียรติอย่างยิ่งที่ได้มีโอกาสต้อนรับทุกท่านเข้าสู่พิธีเปิดงาน FTI Expo 2025 ในวันนี้ ท่านนายกรัฐมนตรีครับ ปัจจุบันท่ามกลางความท้าทายของเศรษฐกิจทั่วโลก ที่กำลังเผชิญทำให้การเจริญเติบโตทางเศรษฐกิจและการค้าของทุกประเทศ รวมถึงประเทศไทยได้รับผลกระทบและมีแนวโน้มที่จะชะลอตัวลงจากปัญหาต่างๆไม่ว่าจะเป็นเรื่องของความขัดแย้งทางภูมิศาสตร์การที่ทำให้โลกเกิดการแบ่งขั้ว Shopping ไปสู่กระแสทวนของโลกาภิวัตน์ ส่งผลทำให้ความร่วมมือระหว่างประเทศชะงักกัน สงครามที่ยืดเยื้อได้สร้างผลเสีย ภาพรวมเศรษฐกิจอย่างหลีกเลี่ยงไม่ได้ มาตรการการกีดกันการค้าที่นำมาใช้มากขึ้น ส่งผลต่อบรรยากาศการค้าการลงทุนย้ำให้เห็นถึงความเปลี่ยนแปลงของโลกใหม่ที่มีความผันผวน และซับซ้อนมากขึ้นอีกทั้งการเปลี่ยนแปลงเทคโนโลยีส่งผลต่อการดำเนินธุรกิจการเปลี่ยนแปลงสภาพภูมิอากาศ หรือที่เรียกว่า Climate Change หรือความเสียหายต่าง ๆ โดยเฉพาะปัญหาเรื่องของภัยพิบัติที่มีต่อประชาชนและมวลมนุษยชาติ เหล่านี้เป็นจุดสำคัญโลกต้องเร่งเตรียมรับมือพร้อมกับผลกระทบที่จะเกิดขึ้นสภาอุตสาหกรรมแห่งประเทศไทยเชื่อว่าทุกวิกฤตมีโอกาสเสมอ ประเทศไทยจะต้องรีบเร่งในการคว้าโอกาสนี้ต้องเร่งพัฒนาประเทศท่ามกลางความท้าทาย ปรับโครงสร้างอุตสาหกรรมเดิม ไปสู่อุตสาหกรรมใหม่เพื่ออนาคต เป็นเครื่องยนต์ทางเศรษฐกิจยุคใหม่ สร้างสภาพแวดล้อมอำนวยความสะดวกในการประกอบธุรกิจ ปรับปรุงกฎหมาย กฎระเบียบ เพื่อลดขั้นตอนในการดำเนินธุรกิจ สนับสนุนการต่อยอดและประยุกต์การใช้เทคโนโลยีนวัตกรรมเพื่อยกขีดความสามารถในการแข่งขัน ควบคู่ไปกับการวิจัยพัฒนาผลิตภัณฑ์ใหม่ให้มีมูลค่าสูงขึ้น ตลอดจนยกระดับมาตรฐานฝีมือแรงงานและพัฒนาทักษะแห่งอนาคต Upskill Reskill รวมถึงการพร้อมในการขับเคลื่อนพัฒนาองค์กรให้สอดคล้องกับแนวคิดการพัฒนาก่อนอย่างยั่งยืน เพื่อมุ่งสู่เป้าหมายและซีโร่ของประเทศไทยอันนั้นเพื่อให้การขับเคลื่อนไม่เห็นเป็นรูปธรรม สภาอุตสาหกรรมแห่งประเทศไทย ภายใต้นโยบาย 1FTI ในวาระปี 2565-2569 ซึ่งเป็นการหลอมรวมทุกภาคส่วนให้เป็นส่วนเดียวกัน รวมทั้งสมาชิกกว่า 16,000 กว่าราย ซึ่งประกอบไปด้วย 47 กลุ่มอุตสาหกรรม 76 สภาอุตสาหกรรมจังหวัด สถาบันภายใต้สภาวะอุตสาหกรรมแห่งประเทศไทย หน่วยงานราชการสถาบันการศึกษาองค์กรภาคเอกชนและองค์กรระหว่างประเทศทุกภาคส่วน จะต้องทำงานมุ่งสู่เป้าหมายเดียวกัน ในการเสริมสร้างความแข็งแกร่งให้กับอุตสาหกรรมไทย ให้ประเทศไทยที่เข้มแข็งกว่าเดิม ซึ่งถือไปไสคัดกรองการดำเนินการของสภาอุตสาหกรรมแห่งประเทศไทยในวาระนี้ หลังจากที่เราประสบความสำเร็จจากการจัดงาน FTI Expo ครั้งแรก ในปี 2522 ที่จังหวัดเชียงใหม่ ครั้งนั้นถือว่าเป็นการผนึกกำลังสำคัญของภาคอุตสาหกรรมไทย แสดงให้เห็นถึงความพร้อมของไทยในการเปิดประเทศหลังผ่านพ้นวิกฤตโควิด-19 ไม่นาน และได้รับการตอบรับที่ดีเยี่ยมจากผู้เข้าร่วมงานทั้งชาวไทยและต่างชาติเป็นการตอกย้ำความเชื่อมั่นประเทศไทยจึงได้จัดงาน FTI Expo ครั้งนี้เขียนไม่ดี Copy ไม่ดีจึงทำให้การจัดงาน Expo ครั้งนี้กลับมาอีกครั้งเรายังคงมุ่งมั่นแสดงให้ทั่วโลกเห็นถึงศักยภาพความก้าวหน้าของภาคอุตสาหกรรมผ่านแนวคิด ผ่านแนวคิด 4GO ซึ่งประกอบด้วย GO Digital &amp; AI, GO Innovation, GO Global, และ GO Green ที่เป็นกลไกสำคัญในการขับเคลื่อนอุตสาหกรรมของประเทศ อีกทั้งงาน FTI EXPO 2025 ในครั้งนี้ จะเป็นเวทีในการขยายช่องทางการตลาดของสินค้า บริการและนวัตกรรม ฝีมือคนไทยผ่านสินค้าที่ได้รับการรับรองเครื่องหมาย Made in Thailand</w:t>
      </w:r>
    </w:p>
    <w:p>
      <w:pPr>
        <w:pStyle w:val="BodyText"/>
      </w:pPr>
      <w:r>
        <w:t xml:space="preserve">(MiT) ผลักดันให้เกิดการค้า การลงทุนเพื่อเชื่อมโยงสู่ตลาดสากล ทำให้เกิดเงินทุนหมุนเวียนในระบบเศรษฐกิจ และผลักดันให้เศรษฐกิจไทยเติบโตอย่างมั่นคงและยั่งยืน FTI EXPO 2025 ภายใต้ธีม</w:t>
      </w:r>
      <w:r>
        <w:t xml:space="preserve"> </w:t>
      </w:r>
      <w:r>
        <w:t xml:space="preserve">“</w:t>
      </w:r>
      <w:r>
        <w:t xml:space="preserve">EMPOWERING THAI INDUSTRY, ELEVATING THAILAND’S FUTURE เสริมพลังอุตสาหกรรมไทยเพื่ออนาคตที่ยั่งยืน</w:t>
      </w:r>
      <w:r>
        <w:t xml:space="preserve">”</w:t>
      </w:r>
      <w:r>
        <w:t xml:space="preserve"> </w:t>
      </w:r>
      <w:r>
        <w:t xml:space="preserve">ถือเป็นโอกาสครั้งสำคัญสำหรับผู้ประกอบการไทยจะเชื่อมโยงเครือข่ายช่องทางการตลาดทั้งในและต่างประเทศ เชื่อมเครือข่ายธุรกิจจากทั่วโลก เปิดมุมมองใหม่ๆ กับนวัตกรรมและเทคโนโลยีล้ำสมัยจะเชื่อมโยงเครือข่ายจากธุรกิจทั่วโลกเปิดมุมมองใหม่ๆกับนวัตกรรมและเทคโนโลยีล้ำสมัย แลกเปลี่ยนความรู้และมุมมองที่เป็นประโยชน์กับเวทีเสวนา โดยกูรูทั้งระดับประเทศและระดับโลกที่มากด้วยคุณวุฒิและประสบการณ์ในด้านต่างๆ รวมถึงโซน FTI OUTLET ที่จำหน่ายผลิตภัณฑ์คุณภาพจากสมาชิกของสภาอุตสาหกรรมแห่งประเทศไทยทั่วประเทศในราคาสุดพิเศษ งาน FTI EXPO 2025 นี้ จัดขึ้นตั้งแต่วันที่ 12 กุมภาพันธ์ และจะมีไปจนถึงวันที่ 15 กุมภาพันธ์ที่ศูนย์การประชุมแห่งชาติสิริกิติ์ คาดว่าตลอดทั้ง 4 วันของการจัดงาน จะสร้างโอกาสทางการค้าได้ไม่ต่ำกว่า 1,000 ล้านบาท และในการจัดงาน FTI EXPO 2025 ครั้งนี้ เราได้ประเมินปริมาณการปล่อยก๊าซเรือนกระจกเบื้องต้นจากการจัดงาน ที่เขาเรียกว่า Carbon Footprint Event ตลอดทั้งงาน ได้จำนวน 164 คาร์บอนไดออกไซด์เทียบเท่า ซึ่งต้องขอขอบคุณกลุ่มมิตรผลที่ได้ให้การสนับสนุนคาร์บอนเครดิตเพื่อการชดเชยให้งานนี้เป็น Carbon Neutral Event ในนามของสภาอุตสาหกรรมแห่งประเทศไทย ผมขอขอบคุณทุกภาคส่วนที่ร่วมกันสนับสนุนและผลักดันให้เกิดการรวมพลังของอุตสาหกรรมไทยให้ก้าวสู่อนาคต ผ่านการจัดงาน FTI EXPO 2025 ในครั้งนี้ ขอบคุณผู้สนับสนุนการจัดงานทั้ง 56 ราย ที่เป็นกำลังสำคัญและช่วยจุดประกายให้งานในครั้งนี้เกิดขึ้น และที่สำคัญขอขอบคุณ ท่านนายกรัฐมนตรี แพทองธาร ชินวัตร ที่ได้กรุณาให้เกียรติเป็นประธานเปิดงานในวันนี้ พร้อมแสดงปาฐกถาพิเศษในหัวข้อ</w:t>
      </w:r>
      <w:r>
        <w:t xml:space="preserve"> </w:t>
      </w:r>
      <w:r>
        <w:t xml:space="preserve">“</w:t>
      </w:r>
      <w:r>
        <w:t xml:space="preserve">จุดประกายอุตสาหกรรมไทย สร้างเศรษฐกิจใหม่ นำประเทศสู่ความยั่งยืน</w:t>
      </w:r>
      <w:r>
        <w:t xml:space="preserve">”</w:t>
      </w:r>
      <w:r>
        <w:t xml:space="preserve"> </w:t>
      </w:r>
      <w:r>
        <w:t xml:space="preserve">อีกด้วย ขอบคุณครับ ประมาณ 10 นาที</w:t>
      </w:r>
    </w:p>
    <w:p>
      <w:pPr>
        <w:pStyle w:val="BodyText"/>
      </w:pPr>
      <w:r>
        <w:t xml:space="preserve">(พิธีกรหญิง) ขอขอบพระคุณคุณเกรียงไกร เธียรนุกุล ประธานสภาอุตสาหกรรมแห่งประเทศไทยค่ะที่ท่านได้กล่าวนะคะ บริบทเศรษฐกิจโลกที่เปลี่ยนแปลงอย่างรวดเร็วของอันเป็นผลจากเทคโนโลยีใหม่ ศูนย์กลางการค้าและการเปลี่ยนแปลงสภาพภูมิอากาศนะคะ ทำให้อุตสาหกรรมไทยยกระดับขีดความสามารถในการแข่งขันดังนั้นสภาอุตสาหกรรมแห่งประเทศไทยค่ะจึงเดินหน้าค่ะนโยบาย One FTI นะคะรวมพลังสมาชิกกว่า 16 รายนะคะ 47 กลุ่มอุตสาหกรรมและ 76 สภาอุตสาหกรรมจังหวัดนะคะ พร้อมกับภาครัฐภาคเอกชนและองค์กรระดับนานาชาติเพื่อเปลี่ยนความท้าทายให้เป็นโอกาสค่ะและสร้างความแข็งแกร่งให้อุตสาหกรรมไทยเพื่อประเทศไทย เข้มแข็งกว่าเดิมนะคะโดยงานนี้ค่ะถือเป็นเวทีสำคัญในการเปิดโอกาสทางธุรกิจด้านการค้าและการลงทุนกว่า 1,000 ล้านบาทนะคะรวมถึงเป็น Carbon Neutral Event ด้วยนะคะ</w:t>
      </w:r>
    </w:p>
    <w:p>
      <w:pPr>
        <w:pStyle w:val="BodyText"/>
      </w:pPr>
      <w:r>
        <w:t xml:space="preserve">[ภาษาต่างประเทศ] ในช่วงถัดไปอาจจะเป็นการผ่าตัดคาถาพิเศษหัวข้อจุดประกายอุตสาหกรรมไทยสร้างเศรษฐกิจใหม่นำประเทศสู่ความยั่งยืน เป็นเกียรติอย่างยิ่งค่ะที่วันนี้นะคะเราจะได้รับฟังวิสัยทัศน์จากท่านนายกรัฐมนตรี คุณแพทองธาร ชินวัตร ค่ะ</w:t>
      </w:r>
    </w:p>
    <w:p>
      <w:pPr>
        <w:pStyle w:val="BodyText"/>
      </w:pPr>
      <w:r>
        <w:t xml:space="preserve">[ภาษาต่างประเทศ]ในลำดับนี้ขอเรียนเชิญ คุณแพทองธาร ชินวัตร นายกรัฐมนตรีด้านบนเวทีค่ะ ค่ะ ท่านนายกก็จะกล่าว Speech ของท่านนะคะ ค่ะท่านนายกกล่าว Speech จบเรียบร้อยค่ะ ขอขอบพระคุณคุณแพทองธาร ชินวัตรมาก ๆเลยนะคะ และขอเรียนเชิญท่านนะคะ อยู่บนเวทีต่อสำหรับพิธีเปิดงานในลำดับถัดไปด้วยค่ะ</w:t>
      </w:r>
    </w:p>
    <w:p>
      <w:pPr>
        <w:pStyle w:val="BodyText"/>
      </w:pPr>
      <w:r>
        <w:t xml:space="preserve">[ภาษาต่างประเทศ] โอกาสนี้นะคะขอเรียนเชิญผู้ร่วมทำพิธีเปิดงาน FTI Expo 2025 อย่างเป็นทางการได้บนเวทีค่ะขอเรียนเชิญเกรียงไกร เธียรนุกุล ประธานสภาอุตสาหกรรมแห่งประเทศไทย คุณภูมิธรรม เวชยชัย รัฐมนตรีว่าการกระทรวงกลาโหม คุณมาริษ เสงี่ยมพงษ์ รัฐมนตรีว่าการกระทรวงการต่างประเทศ ลำดับถัดไปค่ะขอเรียนเชิญคุณพิชัย นริพทะพันธุ์ รัฐมนตรีว่าการกระทรวงพาณิชย์ ถัดไปนะคะขอเรียนเชิญคุณเอกนัฏ พร้อมพันธุ์ รัฐมนตรีว่าการกระทรวงอุตสาหกรรมด้านบนเวทีเลยค่ะ แล้วถัดไปคุณจิราพร สินธุไพร รัฐมนตรีประจำสำนักนายกรัฐมนตรี คุณอภิชิต ประสพรัตน์ รองประธานสภาอุตสาหกรรมแห่งประเทศไทย และประธานคณะทำงาน FTI Expo ค่ะ ลำดับถัดไปนะคะขอเรียนเชิญคุณทวี ปิยะพัฒนา รองประธานอาวุโสสภาอุตสาหกรรมแห่งประเทศไทยค่ะ คุณกฤษ อิ่มแสง เลขาธิการสภาอุตสาหกรรมแห่งประเทศไทยค่ะ และในลำดับสุดท้ายนะคะขอเรียนเชิญคุณพยุงศักดิ์ ชาติสุทธิผล ประธานกิตติมศักดิ์สภาอุตสาหกรรมแห่งประเทศไทยด้านบนเวทีเพื่อทำพิธีเปิดร่วมกันค่ะ ขณะนี้นะคะทุกท่านยืนประจำตำแหน่งพร้อมแล้วนะขอให้ทั้ง 2 ท่านนะคะแตะมือลงบนสัญลักษณ์สามเหลี่ยมเพื่อสื่อถึงการร่วมกันเสริมพลังขับเคลื่อนอุตสาหกรรมไทยรายการเปิดงาน FTI Expo 2025 อย่างเป็นทางการนะคะ</w:t>
      </w:r>
    </w:p>
    <w:p>
      <w:pPr>
        <w:pStyle w:val="BodyText"/>
      </w:pPr>
      <w:r>
        <w:t xml:space="preserve">[ภาษาต่างประเทศ] 5 4 3 2 1 ค่ะขอเสียงปรบมือหน่อยค่ะ พิธีเปิดงาน FTI Expo 2025 ได้เริ่มต้นขึ้นอย่างเป็นทางการแล้วค่ะและนี่นะคะนับเป็นก้าวสำคัญในการโครงสร้างศักยภาพของภาคอุตสาหกรรมไทยให้เติบโตอย่างมั่นคงนะคะ และก้าวทันต่อการเปลี่ยนแปลงของโลกด้วยค่ะ ต้องขอขอบพระคุณทุกท่านบนเวทีมาก ๆ นะคะ และขอเรียนเชิญนะคะให้ทุกท่านนะคะอยู่บนเวทีก่อนเพื่อถ่ายภาพร่วมกันในไปนะคะ ตอนนี้น่าจะเป็น Shot แรกนะคะที่เป็น Shot พิธีเปิดค่ะขอบคุณทุกท่านมากนะคะเดี๋ยวเราต้องถ่ายรูปร่วมกันใน Shot ถัดไปนะคะ ในลำดับถัดไปนะคะขอเรียนเชิญท่านอัครราชทูตราคาถูกตามรูปด้านบนเวทีเพื่อถ่ายรูปร่วมกันค่ะ</w:t>
      </w:r>
    </w:p>
    <w:p>
      <w:pPr>
        <w:pStyle w:val="BodyText"/>
      </w:pPr>
      <w:r>
        <w:t xml:space="preserve">[ภาษาต่างประเทศ] คะ ต้องขอขอบคุณท่านเอกอัครราชทูตนะคะ แล้วก็คณะทูตานุทูตทุกท่านนะคะ</w:t>
      </w:r>
    </w:p>
    <w:p>
      <w:pPr>
        <w:pStyle w:val="BodyText"/>
      </w:pPr>
      <w:r>
        <w:t xml:space="preserve">[ภาษาต่างประเทศ] ค่ะ ในลำดับถัดไปนะคะขอเรียนเชิญทุกท่านนะคะยืนบนเวทีเพื่อถ่ายรูปในลำดับถัดไปต่อไหนนะคะ โอกาสนี้ค่ะขอเรียนเชิญรองประธานคณะกรรมการจัดงาน FTI Expo นะคะ รัฐมนตรีช่วยว่าการกระทรวงการคลัง คุณจุลพันธ์ อมรวิวัฒน์ ค่ะ ถัดไปนะคะขอเรียนเชิญรัฐมนตรีช่วยว่าการกระทรวงการคลัง คุณเผ่าภูมิ โรจนสกุล และรัฐมนตรีช่วยว่าการกระทรวงการสาธารณสุขคุณเดช ข่าวทองนะคะ แล้วก็ขอเรียนเชิญผู้ช่วยรัฐมนตรีที่รัฐมนตรีปลัดกระทรวงเลขาธิการผู้อำนวยการรองผู้อำนวยการ ท่านอธิบดีกรม รองปลัด และรองอธิบดีด้านบนเวทีค่ะ ฃค่ะ ต้องขอขอบพระคุณทุกท่านอีกครั้งนะคะ สำหรับคณะผู้ที่ทำพิธีเปิดนะคะ ขอเรียนเชิญท่านอยู่บนเวทีต่อสำหรับถ่ายภาพในช่วงถัดไปค่ะ โอกาสนี้นะคะขอเรียนเชิญประสิทธิ์ บุญดวงประเสริฐ ประธานคณะผู้บริหารบริษัท เจริญโภคภัณฑ์ จำกัด</w:t>
      </w:r>
    </w:p>
    <w:p>
      <w:pPr>
        <w:pStyle w:val="BodyText"/>
      </w:pPr>
      <w:r>
        <w:t xml:space="preserve">(มหาชน) ค่ะ คุณส้มพิศศ รีน้อยใจบุญ กรรมการผู้จัดการบริษัท เอกรัฐ จำกัด</w:t>
      </w:r>
    </w:p>
    <w:p>
      <w:pPr>
        <w:pStyle w:val="BodyText"/>
      </w:pPr>
      <w:r>
        <w:t xml:space="preserve">(มหาชน) ค่ะ ดรชญาน์ จันทวสุ รองกรรมการผู้จัดการใหญ่ประยุทธ์ องค์กรบริษัท ปตท. จำกัด</w:t>
      </w:r>
    </w:p>
    <w:p>
      <w:pPr>
        <w:pStyle w:val="BodyText"/>
      </w:pPr>
      <w:r>
        <w:t xml:space="preserve">(มหาชน) ค่ะ คุณภูริพันธ์ บุนนาครองผู้อำนวยการสำนักงานส่งเสริมการจัดประชุมและนิทรรศการสำนักงานส่งเสริมการจัดประชุมและนิทรรศการองค์การมหาชนค่ะ อันนี้ก็นะคะก็จะเชิญอีก 25 ท่านขึ้นมาบนเวทีนะคะเพื่อถ่ายรูปร่วมกันค่ะ ต้องขอขอบคุณทุกท่านอีกครั้งนะคะ ขอขอบคุณผู้สนับสนุนภาคเอกชนทุกท่านค่ะ และสำหรับผู้พิการทำพิธีเปิดนะคะเดี๋ยวจะทายกันในช่วงสุดท้ายร่วมกันอีกครั้งนึงค่ะต้องการนี้นะคะ ขอเรียนเชิญคณะกรรมการจัดงาน FTI Expo 2025 ทุกท่านด้านบนเวทีเพื่อถ่ายภาพร่วมกันค่ะ</w:t>
      </w:r>
    </w:p>
    <w:p>
      <w:pPr>
        <w:pStyle w:val="BodyText"/>
      </w:pPr>
      <w:r>
        <w:t xml:space="preserve">(ทีมงาน) บล็อกกิงนี้ครับก่อนนะครับนิดนึงผม ผมฝากเช็กทางช่างภาพได้ไหมครับ ถ้าเกิดช่างภาพอยู่ต่ำมากแล้วเนี่ยนะครับคนข้างหน้าหมดจะตัวใหญ่แล้วก็จะฟังแถวตรงนี้หมดเลยนะครับ เหลือตรงตรงกลางเลยมองเห็นนะครับ คือถ้าเกิดช่างภาพยิ่งอยู่สูงเท่าไหร่ ถ้ามันแก้ไขออกมาแล้วเป็น Step อย่างที่เราอยากจะได้ ฝากดูไหวไหม ช่างภาพไม่ไหวใช่ไหมครับ ต้องมีสเตจที่ยกสูงใช่ไหมถูกไหมแล้วเราได้เตรียม Step กับสเปคที่สูงไม่ต้องสูงประมาณนึงเลยนะสเต็ปปกติที่เมื่อวานมายืนถ่ายอยู่นะส่งมานานไม่งั้นไม่น่าจะได้ ok ครับ</w:t>
      </w:r>
    </w:p>
    <w:p>
      <w:pPr>
        <w:pStyle w:val="BodyText"/>
      </w:pPr>
      <w:r>
        <w:t xml:space="preserve">(พิธีกรหญิง) ต้องขอขอบพระคุณทุกท่านบนเวทีอีกครั้งนะคะ</w:t>
      </w:r>
    </w:p>
    <w:p>
      <w:pPr>
        <w:pStyle w:val="BodyText"/>
      </w:pPr>
      <w:r>
        <w:t xml:space="preserve">[ภาษาต่างประเทศ] สำหรับตอนนี้นะคะ วันนี้พิธีเปิดงาน FTI Expo 2025 เติมพลังอุตสาหกรรมไทยเพื่ออนาคตไทยยั่งยืนได้ดำเนินการมาถึงช่วงสุดท้ายแล้วนะคะหลังจากพิธีการบนเวทีตอนนี้ขอเรียนเชิญทุกท่านร่วมชมบูธและร่วมกิจกรรมได้ตลอดถึง 19:00 น. นะคะ ต้องขอขอบคุณทุกท่านบนเวทีอีกครั้งนะคะ คุยกับมันก่อ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ASR งาน FTI EXPO 2025 ศูนย์สิริกิติ์ Hall 5-8</dc:title>
  <dc:creator/>
  <cp:keywords/>
  <dcterms:created xsi:type="dcterms:W3CDTF">2025-02-12T16:12:08Z</dcterms:created>
  <dcterms:modified xsi:type="dcterms:W3CDTF">2025-02-12T16: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กุมภาพันธ์ 2568 เวลา 21.08 น.</vt:lpwstr>
  </property>
  <property fmtid="{D5CDD505-2E9C-101B-9397-08002B2CF9AE}" pid="3" name="subtitle">
    <vt:lpwstr/>
  </property>
</Properties>
</file>